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86C43C" w14:textId="1014A14B" w:rsidR="00D175C7" w:rsidRPr="00D175C7" w:rsidRDefault="00D175C7" w:rsidP="00D175C7">
      <w:pPr>
        <w:pStyle w:val="1"/>
        <w:jc w:val="center"/>
        <w:rPr>
          <w:lang w:val="bg-BG"/>
        </w:rPr>
      </w:pPr>
      <w:r w:rsidRPr="00D175C7">
        <w:rPr>
          <w:lang w:val="bg-BG"/>
        </w:rPr>
        <w:t>Лаб</w:t>
      </w:r>
      <w:r w:rsidRPr="00D175C7">
        <w:t xml:space="preserve">: </w:t>
      </w:r>
      <w:r w:rsidRPr="00D175C7">
        <w:rPr>
          <w:bCs/>
          <w:lang w:val="bg-BG"/>
        </w:rPr>
        <w:t>Вложени условни конструкции</w:t>
      </w:r>
    </w:p>
    <w:p w14:paraId="66232BAA" w14:textId="77777777" w:rsidR="00D175C7" w:rsidRPr="00D175C7" w:rsidRDefault="00D175C7" w:rsidP="00D175C7">
      <w:pPr>
        <w:jc w:val="center"/>
        <w:rPr>
          <w:lang w:val="bg-BG"/>
        </w:rPr>
      </w:pPr>
      <w:r w:rsidRPr="00D175C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175C7">
          <w:rPr>
            <w:rStyle w:val="a9"/>
          </w:rPr>
          <w:t>"</w:t>
        </w:r>
        <w:r w:rsidRPr="00D175C7">
          <w:rPr>
            <w:rStyle w:val="a9"/>
            <w:lang w:val="bg-BG"/>
          </w:rPr>
          <w:t>Основи на програмирането</w:t>
        </w:r>
        <w:r w:rsidRPr="00D175C7">
          <w:rPr>
            <w:rStyle w:val="a9"/>
          </w:rPr>
          <w:t xml:space="preserve">" @ </w:t>
        </w:r>
        <w:r w:rsidRPr="00D175C7">
          <w:rPr>
            <w:rStyle w:val="a9"/>
            <w:noProof/>
            <w:lang w:val="bg-BG"/>
          </w:rPr>
          <w:t>СофтУни</w:t>
        </w:r>
      </w:hyperlink>
      <w:r w:rsidRPr="00D175C7">
        <w:t>.</w:t>
      </w:r>
    </w:p>
    <w:p w14:paraId="5E2AC8B0" w14:textId="77777777" w:rsidR="00437A92" w:rsidRDefault="00D175C7" w:rsidP="00D175C7">
      <w:pPr>
        <w:jc w:val="center"/>
        <w:rPr>
          <w:lang w:val="af-ZA"/>
        </w:rPr>
      </w:pPr>
      <w:r w:rsidRPr="00D175C7">
        <w:rPr>
          <w:b/>
          <w:lang w:val="bg-BG"/>
        </w:rPr>
        <w:t xml:space="preserve">Тествайте </w:t>
      </w:r>
      <w:r w:rsidRPr="00D175C7">
        <w:rPr>
          <w:lang w:val="bg-BG"/>
        </w:rPr>
        <w:t>решението си в</w:t>
      </w:r>
      <w:r w:rsidRPr="00D175C7">
        <w:rPr>
          <w:b/>
          <w:lang w:val="bg-BG"/>
        </w:rPr>
        <w:t xml:space="preserve"> </w:t>
      </w:r>
      <w:r w:rsidRPr="00D175C7">
        <w:rPr>
          <w:b/>
        </w:rPr>
        <w:t>judge</w:t>
      </w:r>
      <w:r w:rsidRPr="00916D4B">
        <w:rPr>
          <w:b/>
          <w:lang w:val="bg-BG"/>
        </w:rPr>
        <w:t xml:space="preserve"> </w:t>
      </w:r>
      <w:r w:rsidRPr="00D175C7">
        <w:rPr>
          <w:b/>
          <w:lang w:val="bg-BG"/>
        </w:rPr>
        <w:t>системата</w:t>
      </w:r>
      <w:r w:rsidRPr="00916D4B">
        <w:rPr>
          <w:lang w:val="bg-BG"/>
        </w:rPr>
        <w:t>:</w:t>
      </w:r>
    </w:p>
    <w:p w14:paraId="6E4F16B6" w14:textId="5CAE110F" w:rsidR="00D175C7" w:rsidRPr="00D175C7" w:rsidRDefault="00437A92" w:rsidP="00D175C7">
      <w:pPr>
        <w:jc w:val="center"/>
        <w:rPr>
          <w:lang w:val="bg-BG"/>
        </w:rPr>
      </w:pPr>
      <w:hyperlink r:id="rId9" w:history="1">
        <w:r w:rsidRPr="00BD7C60">
          <w:rPr>
            <w:rStyle w:val="a9"/>
            <w:lang w:val="bg-BG"/>
          </w:rPr>
          <w:t>https://alpha.judge.softuni.org/contests/conditional-statements-advanced-lab/2415</w:t>
        </w:r>
      </w:hyperlink>
    </w:p>
    <w:p w14:paraId="6B272AEB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Ден от седмицата</w:t>
      </w:r>
    </w:p>
    <w:p w14:paraId="58A65B4D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цяло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на английски език</w:t>
      </w:r>
      <w:r w:rsidRPr="00916D4B">
        <w:rPr>
          <w:lang w:val="bg-BG"/>
        </w:rPr>
        <w:t xml:space="preserve">), </w:t>
      </w:r>
      <w:r w:rsidRPr="00D175C7">
        <w:rPr>
          <w:lang w:val="bg-BG"/>
        </w:rPr>
        <w:t xml:space="preserve">в граници </w:t>
      </w:r>
      <w:r w:rsidRPr="00916D4B">
        <w:rPr>
          <w:lang w:val="bg-BG"/>
        </w:rPr>
        <w:t xml:space="preserve">[1...7] </w:t>
      </w:r>
      <w:r w:rsidRPr="00D175C7">
        <w:rPr>
          <w:lang w:val="bg-BG"/>
        </w:rPr>
        <w:t xml:space="preserve">или отпечатв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в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че въведеното число е </w:t>
      </w:r>
      <w:r w:rsidRPr="00D175C7">
        <w:rPr>
          <w:b/>
          <w:lang w:val="bg-BG"/>
        </w:rPr>
        <w:t>невалидно</w:t>
      </w:r>
      <w:r w:rsidRPr="00916D4B">
        <w:rPr>
          <w:lang w:val="bg-BG"/>
        </w:rPr>
        <w:t xml:space="preserve">. </w:t>
      </w:r>
    </w:p>
    <w:p w14:paraId="01098267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D175C7" w:rsidRPr="00D175C7" w14:paraId="4C802F4D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C4C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694B7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0D6B79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838C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85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D175C7" w:rsidRPr="00D175C7" w14:paraId="213A21AA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5023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033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D175C7" w:rsidRPr="00D175C7" w14:paraId="591896DE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A3CD1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BF16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D175C7" w:rsidRPr="00D175C7" w14:paraId="4541EF5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0A10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913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D175C7" w:rsidRPr="00D175C7" w14:paraId="370C9205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0E6A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DAD4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D175C7" w:rsidRPr="00D175C7" w14:paraId="066E68C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AA9D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CA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D175C7" w:rsidRPr="00D175C7" w14:paraId="6B48D8F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8E95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C05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D175C7" w:rsidRPr="00D175C7" w14:paraId="0A3C661C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8A7FD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1858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349C5600" w14:textId="77777777" w:rsidR="00916D4B" w:rsidRDefault="00916D4B" w:rsidP="00916D4B">
      <w:pPr>
        <w:pStyle w:val="2"/>
        <w:numPr>
          <w:ilvl w:val="0"/>
          <w:numId w:val="40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6C9C0DB9" w14:textId="77777777" w:rsidR="00916D4B" w:rsidRPr="000C1BA5" w:rsidRDefault="00916D4B" w:rsidP="00916D4B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39C7563D" w14:textId="77777777" w:rsidR="00916D4B" w:rsidRPr="00353FE8" w:rsidRDefault="00916D4B" w:rsidP="00916D4B">
      <w:pPr>
        <w:rPr>
          <w:lang w:val="ru-RU"/>
        </w:rPr>
      </w:pPr>
    </w:p>
    <w:p w14:paraId="2F442885" w14:textId="77777777" w:rsidR="00916D4B" w:rsidRDefault="00916D4B" w:rsidP="00916D4B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2BE0F2E2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33F4B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301D4E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6529BC3C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28EC2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8D5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0D273938" w14:textId="77777777" w:rsidR="00916D4B" w:rsidRDefault="00916D4B" w:rsidP="00916D4B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64FB802E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AD0A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2FF5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20A11FA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1460C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EBF6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6047F0A1" w14:textId="77777777" w:rsidR="00916D4B" w:rsidRDefault="00916D4B" w:rsidP="00916D4B">
      <w:pPr>
        <w:rPr>
          <w:lang w:val="bg-BG"/>
        </w:rPr>
      </w:pPr>
    </w:p>
    <w:tbl>
      <w:tblPr>
        <w:tblStyle w:val="af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3010C37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E73BB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A8C2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387711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75E49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8D6E3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A260063" w14:textId="2EDE9D5D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lastRenderedPageBreak/>
        <w:t>Клас животно</w:t>
      </w:r>
    </w:p>
    <w:p w14:paraId="2EE9A2F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оято отпечатва класа на животното според неговот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>.</w:t>
      </w:r>
    </w:p>
    <w:p w14:paraId="541EB99F" w14:textId="77777777" w:rsidR="00D175C7" w:rsidRPr="00D175C7" w:rsidRDefault="00D175C7" w:rsidP="00D175C7">
      <w:pPr>
        <w:pStyle w:val="ac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dog -&gt; mammal</w:t>
      </w:r>
    </w:p>
    <w:p w14:paraId="39C3F050" w14:textId="77777777" w:rsidR="00D175C7" w:rsidRPr="00D175C7" w:rsidRDefault="00D175C7" w:rsidP="00D175C7">
      <w:pPr>
        <w:pStyle w:val="ac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crocodile, tortoise, snake -&gt; reptile</w:t>
      </w:r>
    </w:p>
    <w:p w14:paraId="2CE707F4" w14:textId="77777777" w:rsidR="00D175C7" w:rsidRPr="00D175C7" w:rsidRDefault="00D175C7" w:rsidP="00D175C7">
      <w:pPr>
        <w:pStyle w:val="ac"/>
        <w:numPr>
          <w:ilvl w:val="0"/>
          <w:numId w:val="44"/>
        </w:numPr>
        <w:rPr>
          <w:lang w:val="bg-BG"/>
        </w:rPr>
      </w:pPr>
      <w:r w:rsidRPr="00D175C7">
        <w:rPr>
          <w:rFonts w:ascii="Calibri" w:eastAsia="MS Mincho" w:hAnsi="Calibri" w:cs="Times New Roman"/>
          <w:b/>
        </w:rPr>
        <w:t>others -&gt; unknown</w:t>
      </w:r>
    </w:p>
    <w:p w14:paraId="3628DBC8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D175C7" w:rsidRPr="00D175C7" w14:paraId="11E3A975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44DB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A638F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607C47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A58C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3E6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D175C7" w:rsidRPr="00D175C7" w14:paraId="71E942AA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C94D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0A2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D175C7" w:rsidRPr="00D175C7" w14:paraId="77974BB0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7A2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0B7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23F8405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Обръщение според възраст и пол</w:t>
      </w:r>
    </w:p>
    <w:p w14:paraId="59B868A4" w14:textId="77777777" w:rsidR="00D175C7" w:rsidRPr="00D175C7" w:rsidRDefault="00D175C7" w:rsidP="00D175C7">
      <w:pPr>
        <w:spacing w:after="0"/>
        <w:rPr>
          <w:lang w:val="bg-BG"/>
        </w:rPr>
      </w:pPr>
      <w:r w:rsidRPr="00D175C7">
        <w:rPr>
          <w:lang w:val="bg-BG"/>
        </w:rPr>
        <w:t xml:space="preserve">Да се напише </w:t>
      </w:r>
      <w:r w:rsidRPr="00D175C7">
        <w:rPr>
          <w:b/>
          <w:lang w:val="bg-BG"/>
        </w:rPr>
        <w:t>конзолна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прочита възраст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реално число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пол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 xml:space="preserve">'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 xml:space="preserve">'), </w:t>
      </w:r>
      <w:r w:rsidRPr="00D175C7">
        <w:rPr>
          <w:lang w:val="bg-BG"/>
        </w:rPr>
        <w:t>въведени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обръщение</w:t>
      </w:r>
      <w:r w:rsidRPr="00D175C7">
        <w:rPr>
          <w:lang w:val="bg-BG"/>
        </w:rPr>
        <w:t xml:space="preserve"> измежду следните</w:t>
      </w:r>
      <w:r w:rsidRPr="00916D4B">
        <w:rPr>
          <w:lang w:val="bg-BG"/>
        </w:rPr>
        <w:t>:</w:t>
      </w:r>
    </w:p>
    <w:p w14:paraId="12933798" w14:textId="77777777" w:rsidR="00D175C7" w:rsidRPr="00D175C7" w:rsidRDefault="00D175C7" w:rsidP="00D175C7">
      <w:pPr>
        <w:pStyle w:val="ac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r</w:t>
      </w:r>
      <w:r w:rsidRPr="00916D4B">
        <w:rPr>
          <w:rStyle w:val="CodeChar"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ъж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34C88ECC" w14:textId="77777777" w:rsidR="00D175C7" w:rsidRPr="00D175C7" w:rsidRDefault="00D175C7" w:rsidP="00D175C7">
      <w:pPr>
        <w:pStyle w:val="ac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aster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0D1AF404" w14:textId="77777777" w:rsidR="00D175C7" w:rsidRPr="00D175C7" w:rsidRDefault="00D175C7" w:rsidP="00D175C7">
      <w:pPr>
        <w:pStyle w:val="ac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99798B">
        <w:rPr>
          <w:b/>
          <w:noProof/>
        </w:rPr>
        <w:t>Ms</w:t>
      </w:r>
      <w:r w:rsidRPr="00D22BCF">
        <w:rPr>
          <w:b/>
          <w:noProof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жена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5E0FF101" w14:textId="77777777" w:rsidR="00D175C7" w:rsidRPr="00D175C7" w:rsidRDefault="00D175C7" w:rsidP="00D175C7">
      <w:pPr>
        <w:pStyle w:val="ac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b/>
        </w:rPr>
        <w:t>Miss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и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249D8C01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D175C7" w:rsidRPr="00D175C7" w14:paraId="3EDBA283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B10D7A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2D30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A89A5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370C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DDDAFA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80FD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4FFE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8A155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625F7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F5011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B36C2C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2CF50123" w14:textId="77777777" w:rsidTr="009843A9">
        <w:tc>
          <w:tcPr>
            <w:tcW w:w="736" w:type="dxa"/>
            <w:vAlign w:val="center"/>
          </w:tcPr>
          <w:p w14:paraId="0AF6615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2</w:t>
            </w:r>
          </w:p>
          <w:p w14:paraId="29013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1D9A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A6F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0275132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7</w:t>
            </w:r>
          </w:p>
          <w:p w14:paraId="606D61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5F54188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3E9F3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6E80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  <w:p w14:paraId="0B4E57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577C352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10FD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DEC389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3.5</w:t>
            </w:r>
          </w:p>
          <w:p w14:paraId="7A449B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351CCD1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aster</w:t>
            </w:r>
          </w:p>
        </w:tc>
      </w:tr>
    </w:tbl>
    <w:p w14:paraId="4E397960" w14:textId="77777777" w:rsidR="00D175C7" w:rsidRPr="00D175C7" w:rsidRDefault="00D175C7" w:rsidP="00D175C7">
      <w:pPr>
        <w:pStyle w:val="ac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D175C7">
        <w:rPr>
          <w:lang w:val="bg-BG"/>
        </w:rPr>
        <w:t xml:space="preserve">Създайте </w:t>
      </w:r>
      <w:r w:rsidRPr="00D175C7">
        <w:rPr>
          <w:b/>
          <w:lang w:val="bg-BG"/>
        </w:rPr>
        <w:t>нов проект</w:t>
      </w:r>
      <w:r w:rsidRPr="00D175C7">
        <w:rPr>
          <w:lang w:val="bg-BG"/>
        </w:rPr>
        <w:t xml:space="preserve"> в </w:t>
      </w:r>
      <w:r w:rsidRPr="00D175C7">
        <w:rPr>
          <w:noProof/>
        </w:rPr>
        <w:t xml:space="preserve">PyCharm </w:t>
      </w:r>
      <w:r w:rsidRPr="00D175C7">
        <w:rPr>
          <w:lang w:val="bg-BG"/>
        </w:rPr>
        <w:t>и му задайте описателно име</w:t>
      </w:r>
      <w:r w:rsidRPr="00D175C7">
        <w:t xml:space="preserve">, </w:t>
      </w:r>
      <w:r w:rsidRPr="00D175C7">
        <w:rPr>
          <w:lang w:val="bg-BG"/>
        </w:rPr>
        <w:t xml:space="preserve">например </w:t>
      </w:r>
      <w:r w:rsidRPr="00D175C7">
        <w:t>"</w:t>
      </w:r>
      <w:r w:rsidRPr="0099798B">
        <w:rPr>
          <w:rStyle w:val="CodeChar"/>
          <w:lang w:val="bg-BG"/>
        </w:rPr>
        <w:t>nested_conditional_statements</w:t>
      </w:r>
      <w:r w:rsidRPr="00D175C7">
        <w:rPr>
          <w:noProof/>
        </w:rPr>
        <w:t>";</w:t>
      </w:r>
    </w:p>
    <w:p w14:paraId="0DF233AA" w14:textId="77777777" w:rsidR="00D175C7" w:rsidRPr="00D175C7" w:rsidRDefault="00D175C7" w:rsidP="00D175C7">
      <w:pPr>
        <w:pStyle w:val="ac"/>
        <w:numPr>
          <w:ilvl w:val="0"/>
          <w:numId w:val="41"/>
        </w:numPr>
        <w:rPr>
          <w:lang w:val="bg-BG"/>
        </w:rPr>
      </w:pPr>
      <w:r w:rsidRPr="00D175C7">
        <w:rPr>
          <w:lang w:val="bg-BG"/>
        </w:rPr>
        <w:t xml:space="preserve">В проекта създайте </w:t>
      </w:r>
      <w:r w:rsidRPr="00D175C7">
        <w:t>Pyth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>файл с подходящ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например </w:t>
      </w:r>
      <w:r w:rsidRPr="00916D4B">
        <w:rPr>
          <w:lang w:val="bg-BG"/>
        </w:rPr>
        <w:t>"</w:t>
      </w:r>
      <w:r w:rsidRPr="00D175C7">
        <w:rPr>
          <w:rStyle w:val="CodeChar"/>
        </w:rPr>
        <w:t>personal</w:t>
      </w:r>
      <w:r w:rsidRPr="00916D4B">
        <w:rPr>
          <w:rStyle w:val="CodeChar"/>
          <w:lang w:val="bg-BG"/>
        </w:rPr>
        <w:t>_</w:t>
      </w:r>
      <w:r w:rsidRPr="00D175C7">
        <w:rPr>
          <w:rStyle w:val="CodeChar"/>
        </w:rPr>
        <w:t>titles</w:t>
      </w:r>
      <w:r w:rsidRPr="00916D4B">
        <w:rPr>
          <w:lang w:val="bg-BG"/>
        </w:rPr>
        <w:t>".</w:t>
      </w:r>
    </w:p>
    <w:p w14:paraId="1FB4C7CB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Вече имате проект с един файл в него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Остава да напишете кода за решаване на задачата</w:t>
      </w:r>
      <w:r w:rsidRPr="00916D4B">
        <w:rPr>
          <w:lang w:val="bg-BG"/>
        </w:rPr>
        <w:t>.</w:t>
      </w:r>
    </w:p>
    <w:p w14:paraId="756171B6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Насоки</w:t>
      </w:r>
    </w:p>
    <w:p w14:paraId="36545172" w14:textId="77777777" w:rsidR="00D175C7" w:rsidRPr="00D175C7" w:rsidRDefault="00D175C7" w:rsidP="00D175C7">
      <w:pPr>
        <w:pStyle w:val="ac"/>
        <w:numPr>
          <w:ilvl w:val="0"/>
          <w:numId w:val="46"/>
        </w:numPr>
        <w:rPr>
          <w:noProof/>
          <w:lang w:val="bg-BG"/>
        </w:rPr>
      </w:pPr>
      <w:r w:rsidRPr="00D175C7">
        <w:rPr>
          <w:noProof/>
          <w:lang w:val="bg-BG"/>
        </w:rPr>
        <w:t>Създайте променливи за възраст и пол и ги прочетете от конзолата в подходящ формат</w:t>
      </w:r>
      <w:r w:rsidRPr="00916D4B">
        <w:rPr>
          <w:noProof/>
          <w:lang w:val="bg-BG"/>
        </w:rPr>
        <w:t>:</w:t>
      </w:r>
    </w:p>
    <w:p w14:paraId="5BC565D8" w14:textId="77777777" w:rsidR="00D175C7" w:rsidRPr="00D175C7" w:rsidRDefault="00D175C7" w:rsidP="00D175C7">
      <w:pPr>
        <w:ind w:left="360"/>
        <w:rPr>
          <w:noProof/>
          <w:lang w:val="bg-BG"/>
        </w:rPr>
      </w:pPr>
      <w:r w:rsidRPr="00D175C7">
        <w:rPr>
          <w:noProof/>
        </w:rPr>
        <w:drawing>
          <wp:inline distT="0" distB="0" distL="0" distR="0" wp14:anchorId="1D36E069" wp14:editId="5D4BE666">
            <wp:extent cx="1981200" cy="5334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33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0EABB" w14:textId="77777777" w:rsidR="00D175C7" w:rsidRPr="00D175C7" w:rsidRDefault="00D175C7" w:rsidP="00D175C7">
      <w:pPr>
        <w:pStyle w:val="ac"/>
        <w:numPr>
          <w:ilvl w:val="0"/>
          <w:numId w:val="46"/>
        </w:numPr>
        <w:rPr>
          <w:lang w:val="bg-BG"/>
        </w:rPr>
      </w:pPr>
      <w:r w:rsidRPr="00D175C7">
        <w:rPr>
          <w:lang w:val="bg-BG"/>
        </w:rPr>
        <w:t>Направете проверка за пол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след което и проверка за години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 тялото на проверките за възраст принтирайте желаното обръщение</w:t>
      </w:r>
      <w:r w:rsidRPr="00916D4B">
        <w:rPr>
          <w:lang w:val="bg-BG"/>
        </w:rPr>
        <w:t>:</w:t>
      </w:r>
    </w:p>
    <w:tbl>
      <w:tblPr>
        <w:tblStyle w:val="af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6"/>
        <w:gridCol w:w="5136"/>
      </w:tblGrid>
      <w:tr w:rsidR="00D175C7" w:rsidRPr="00D175C7" w14:paraId="059E7600" w14:textId="77777777" w:rsidTr="009843A9">
        <w:tc>
          <w:tcPr>
            <w:tcW w:w="3434" w:type="dxa"/>
          </w:tcPr>
          <w:p w14:paraId="5599EAEA" w14:textId="77777777" w:rsidR="00D175C7" w:rsidRPr="00D175C7" w:rsidRDefault="00D175C7" w:rsidP="009843A9">
            <w:r w:rsidRPr="00D175C7">
              <w:rPr>
                <w:noProof/>
              </w:rPr>
              <w:lastRenderedPageBreak/>
              <w:drawing>
                <wp:inline distT="0" distB="0" distL="0" distR="0" wp14:anchorId="43D2B11E" wp14:editId="04E1B27B">
                  <wp:extent cx="2228850" cy="1419225"/>
                  <wp:effectExtent l="19050" t="19050" r="19050" b="285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4192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0CD5EAD4" w14:textId="77777777" w:rsidR="00D175C7" w:rsidRPr="00D175C7" w:rsidRDefault="00D175C7" w:rsidP="009843A9">
            <w:pPr>
              <w:tabs>
                <w:tab w:val="left" w:pos="3567"/>
              </w:tabs>
            </w:pPr>
            <w:r w:rsidRPr="00D175C7">
              <w:rPr>
                <w:noProof/>
              </w:rPr>
              <w:drawing>
                <wp:inline distT="0" distB="0" distL="0" distR="0" wp14:anchorId="6188BF58" wp14:editId="562188AE">
                  <wp:extent cx="2133800" cy="1419225"/>
                  <wp:effectExtent l="19050" t="19050" r="1905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044" cy="14207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218D35" w14:textId="77777777" w:rsidR="00D175C7" w:rsidRPr="00D175C7" w:rsidRDefault="00D175C7" w:rsidP="00D175C7">
      <w:pPr>
        <w:pStyle w:val="ac"/>
        <w:numPr>
          <w:ilvl w:val="0"/>
          <w:numId w:val="46"/>
        </w:numPr>
        <w:rPr>
          <w:lang w:val="bg-BG"/>
        </w:rPr>
      </w:pPr>
      <w:r w:rsidRPr="00D175C7">
        <w:rPr>
          <w:b/>
          <w:lang w:val="bg-BG"/>
        </w:rPr>
        <w:t>Стартирайте</w:t>
      </w:r>
      <w:r w:rsidRPr="00D175C7">
        <w:rPr>
          <w:lang w:val="bg-BG"/>
        </w:rPr>
        <w:t xml:space="preserve"> програмата с </w:t>
      </w:r>
      <w:r w:rsidRPr="00D175C7">
        <w:rPr>
          <w:b/>
        </w:rPr>
        <w:t>Ctl+Shift+F10</w:t>
      </w:r>
      <w:r w:rsidRPr="00D175C7">
        <w:t xml:space="preserve"> </w:t>
      </w:r>
      <w:r w:rsidRPr="00D175C7">
        <w:rPr>
          <w:lang w:val="bg-BG"/>
        </w:rPr>
        <w:t xml:space="preserve">и я </w:t>
      </w:r>
      <w:r w:rsidRPr="00D175C7">
        <w:rPr>
          <w:b/>
          <w:lang w:val="bg-BG"/>
        </w:rPr>
        <w:t>тествайте</w:t>
      </w:r>
      <w:r w:rsidRPr="00D175C7">
        <w:rPr>
          <w:lang w:val="bg-BG"/>
        </w:rPr>
        <w:t xml:space="preserve"> с различни входни стойности</w:t>
      </w:r>
      <w:r w:rsidRPr="00D175C7">
        <w:t>.</w:t>
      </w:r>
    </w:p>
    <w:p w14:paraId="4132EE5D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Квартално магазинче</w:t>
      </w:r>
    </w:p>
    <w:p w14:paraId="59EF43E5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Предприемчив българин отваря </w:t>
      </w:r>
      <w:r w:rsidRPr="00D175C7">
        <w:rPr>
          <w:b/>
          <w:lang w:val="bg-BG"/>
        </w:rPr>
        <w:t>квартални магазинчета</w:t>
      </w:r>
      <w:r w:rsidRPr="00D175C7">
        <w:rPr>
          <w:lang w:val="bg-BG"/>
        </w:rPr>
        <w:t xml:space="preserve"> в </w:t>
      </w:r>
      <w:r w:rsidRPr="00D175C7">
        <w:rPr>
          <w:b/>
          <w:lang w:val="bg-BG"/>
        </w:rPr>
        <w:t>няколко града</w:t>
      </w:r>
      <w:r w:rsidRPr="00D175C7">
        <w:rPr>
          <w:lang w:val="bg-BG"/>
        </w:rPr>
        <w:t xml:space="preserve"> и продава на </w:t>
      </w:r>
      <w:r w:rsidRPr="00D175C7">
        <w:rPr>
          <w:b/>
          <w:lang w:val="bg-BG"/>
        </w:rPr>
        <w:t>различни цени според града</w:t>
      </w:r>
      <w:r w:rsidRPr="00916D4B">
        <w:rPr>
          <w:lang w:val="bg-BG"/>
        </w:rPr>
        <w:t>:</w:t>
      </w:r>
    </w:p>
    <w:tbl>
      <w:tblPr>
        <w:tblStyle w:val="af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D175C7" w:rsidRPr="00D175C7" w14:paraId="35B04626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B0C876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  <w:lang w:val="bg-BG"/>
              </w:rPr>
              <w:t xml:space="preserve">град </w:t>
            </w:r>
            <w:r w:rsidRPr="00D175C7">
              <w:rPr>
                <w:bCs/>
              </w:rPr>
              <w:t xml:space="preserve">/ </w:t>
            </w:r>
            <w:r w:rsidRPr="00D175C7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3AB4354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E6C554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0D1094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01841C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4DA10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eanuts</w:t>
            </w:r>
          </w:p>
        </w:tc>
      </w:tr>
      <w:tr w:rsidR="00D175C7" w:rsidRPr="00D175C7" w14:paraId="0B2E2AB0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67FF28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3587ECE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A9814D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7763408F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5B0955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525E6AA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60</w:t>
            </w:r>
          </w:p>
        </w:tc>
      </w:tr>
      <w:tr w:rsidR="00D175C7" w:rsidRPr="00D175C7" w14:paraId="2918DE74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5286740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7A0DB6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7B1B511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202470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C6ACA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77D45DA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0</w:t>
            </w:r>
          </w:p>
        </w:tc>
      </w:tr>
      <w:tr w:rsidR="00D175C7" w:rsidRPr="00D175C7" w14:paraId="1DF0DDEA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A1AD07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31BB8A1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02AE7F8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5F6E0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170DED4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0C546D4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5</w:t>
            </w:r>
          </w:p>
        </w:tc>
      </w:tr>
    </w:tbl>
    <w:p w14:paraId="3C7E186C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продукт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t>),</w:t>
      </w:r>
      <w:r w:rsidRPr="00D175C7">
        <w:rPr>
          <w:b/>
        </w:rPr>
        <w:t xml:space="preserve">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десетич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пресмята и отпечатва </w:t>
      </w:r>
      <w:r w:rsidRPr="00D175C7">
        <w:rPr>
          <w:b/>
          <w:lang w:val="bg-BG"/>
        </w:rPr>
        <w:t>колко струва</w:t>
      </w:r>
      <w:r w:rsidRPr="00D175C7">
        <w:rPr>
          <w:lang w:val="bg-BG"/>
        </w:rPr>
        <w:t xml:space="preserve"> съответното количество от избрания продукт в посочения град</w:t>
      </w:r>
      <w:r w:rsidRPr="00D175C7">
        <w:t xml:space="preserve">. </w:t>
      </w:r>
    </w:p>
    <w:p w14:paraId="4C7BCCD6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D175C7" w:rsidRPr="00D175C7" w14:paraId="461757C1" w14:textId="77777777" w:rsidTr="009843A9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46E134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4DE61CA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E508C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08FA92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0258AFE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F612B5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C8EDE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5B3EA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7EC1F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4E3F6E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883AB0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5CED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71DD68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BB64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1A419A6A" w14:textId="77777777" w:rsidTr="009843A9">
        <w:tc>
          <w:tcPr>
            <w:tcW w:w="1016" w:type="dxa"/>
            <w:vAlign w:val="center"/>
          </w:tcPr>
          <w:p w14:paraId="088E5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coffee</w:t>
            </w:r>
          </w:p>
          <w:p w14:paraId="57F6B02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2DD08E2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34EA3AA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18D99D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6F78EF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eanuts</w:t>
            </w:r>
          </w:p>
          <w:p w14:paraId="0D986F8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2BFC26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0369514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7A5EE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61317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beer</w:t>
            </w:r>
          </w:p>
          <w:p w14:paraId="457FA46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4CD306D7" w14:textId="320FBAED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56BA56DF" w14:textId="772B10AB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5A3910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EFEFE6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  <w:p w14:paraId="0773696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719E502E" w14:textId="7DDD44C7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6176D96A" w14:textId="77CE2298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77F962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4AFCC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weets</w:t>
            </w:r>
          </w:p>
          <w:p w14:paraId="474DD9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10A7A75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ACA9E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.2335</w:t>
            </w:r>
          </w:p>
        </w:tc>
      </w:tr>
    </w:tbl>
    <w:p w14:paraId="61CD93D2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Насоки</w:t>
      </w:r>
    </w:p>
    <w:p w14:paraId="26ACCBC9" w14:textId="77777777" w:rsidR="00D175C7" w:rsidRPr="00D175C7" w:rsidRDefault="00D175C7" w:rsidP="00D175C7">
      <w:pPr>
        <w:pStyle w:val="ac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Създайте нов файл във вече създадения </w:t>
      </w:r>
      <w:r w:rsidRPr="00D175C7">
        <w:rPr>
          <w:noProof/>
        </w:rPr>
        <w:t>PyCharm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проект</w:t>
      </w:r>
      <w:r w:rsidRPr="00916D4B">
        <w:rPr>
          <w:lang w:val="bg-BG"/>
        </w:rPr>
        <w:t>;</w:t>
      </w:r>
    </w:p>
    <w:p w14:paraId="4E12B875" w14:textId="77777777" w:rsidR="00D175C7" w:rsidRPr="00D175C7" w:rsidRDefault="00D175C7" w:rsidP="00D175C7">
      <w:pPr>
        <w:pStyle w:val="ac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Прочетете входните данни от конзолата и създайте променлива </w:t>
      </w:r>
      <w:r w:rsidRPr="00D175C7">
        <w:rPr>
          <w:rStyle w:val="CodeChar"/>
        </w:rPr>
        <w:t>price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ато </w:t>
      </w:r>
      <w:r w:rsidRPr="00916D4B">
        <w:rPr>
          <w:lang w:val="bg-BG"/>
        </w:rPr>
        <w:t xml:space="preserve">ѝ </w:t>
      </w:r>
      <w:r w:rsidRPr="00D175C7">
        <w:rPr>
          <w:lang w:val="bg-BG"/>
        </w:rPr>
        <w:t xml:space="preserve">зададете стойност </w:t>
      </w:r>
      <w:r w:rsidRPr="00916D4B">
        <w:rPr>
          <w:lang w:val="bg-BG"/>
        </w:rPr>
        <w:t>0:</w:t>
      </w:r>
    </w:p>
    <w:p w14:paraId="3F3B438F" w14:textId="77777777" w:rsidR="00D175C7" w:rsidRPr="00D175C7" w:rsidRDefault="00D175C7" w:rsidP="00D175C7">
      <w:pPr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F8562C3" wp14:editId="1B2AADBB">
            <wp:extent cx="2426438" cy="955087"/>
            <wp:effectExtent l="19050" t="19050" r="1206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2388" cy="957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9BA3BB" w14:textId="77777777" w:rsidR="00D175C7" w:rsidRPr="00D175C7" w:rsidRDefault="00D175C7" w:rsidP="00D175C7">
      <w:pPr>
        <w:pStyle w:val="ac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>Направете серия от проверки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ато за всеки град проверете за дадения продукт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ъв всяка проверка з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променяйте стойността на променливата </w:t>
      </w:r>
      <w:r w:rsidRPr="00D175C7">
        <w:rPr>
          <w:rStyle w:val="CodeChar"/>
        </w:rPr>
        <w:t>price</w:t>
      </w:r>
      <w:r w:rsidRPr="00916D4B">
        <w:rPr>
          <w:b/>
          <w:noProof/>
          <w:lang w:val="bg-BG"/>
        </w:rPr>
        <w:t xml:space="preserve"> </w:t>
      </w:r>
      <w:r w:rsidRPr="00D175C7">
        <w:rPr>
          <w:lang w:val="bg-BG"/>
        </w:rPr>
        <w:t>и я принтирай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ижте примера по</w:t>
      </w:r>
      <w:r w:rsidRPr="00D175C7">
        <w:t>-</w:t>
      </w:r>
      <w:r w:rsidRPr="00D175C7">
        <w:rPr>
          <w:lang w:val="bg-BG"/>
        </w:rPr>
        <w:t>долу</w:t>
      </w:r>
      <w:r w:rsidRPr="00D175C7">
        <w:t xml:space="preserve">:          </w:t>
      </w:r>
    </w:p>
    <w:p w14:paraId="70E53484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lastRenderedPageBreak/>
        <w:t xml:space="preserve">        </w:t>
      </w:r>
      <w:r w:rsidRPr="00D175C7">
        <w:rPr>
          <w:noProof/>
          <w:lang w:val="bg-BG"/>
        </w:rPr>
        <w:t xml:space="preserve"> </w:t>
      </w:r>
      <w:r w:rsidRPr="00D175C7">
        <w:rPr>
          <w:noProof/>
        </w:rPr>
        <w:drawing>
          <wp:inline distT="0" distB="0" distL="0" distR="0" wp14:anchorId="4F579F12" wp14:editId="6F7E61F5">
            <wp:extent cx="2943225" cy="18859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885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175C7">
        <w:t xml:space="preserve">       </w:t>
      </w:r>
      <w:r w:rsidRPr="00D175C7">
        <w:rPr>
          <w:noProof/>
        </w:rPr>
        <w:drawing>
          <wp:inline distT="0" distB="0" distL="0" distR="0" wp14:anchorId="5E80EDD6" wp14:editId="13311212">
            <wp:extent cx="2841108" cy="1872548"/>
            <wp:effectExtent l="19050" t="19050" r="1651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4791" cy="18749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1CA843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 xml:space="preserve">Число в </w:t>
      </w:r>
      <w:r w:rsidRPr="0099798B">
        <w:rPr>
          <w:lang w:val="bg-BG"/>
        </w:rPr>
        <w:t>интервалa</w:t>
      </w:r>
    </w:p>
    <w:p w14:paraId="7A6FD300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проверява дали въведеното от потребителя числ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 </w:t>
      </w:r>
      <w:r w:rsidRPr="00D175C7">
        <w:rPr>
          <w:lang w:val="bg-BG"/>
        </w:rPr>
        <w:t xml:space="preserve">и извежда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Yes</w:t>
      </w:r>
      <w:r w:rsidRPr="00916D4B">
        <w:rPr>
          <w:lang w:val="bg-BG"/>
        </w:rPr>
        <w:t xml:space="preserve">", </w:t>
      </w:r>
      <w:r w:rsidRPr="00D175C7">
        <w:rPr>
          <w:lang w:val="bg-BG"/>
        </w:rPr>
        <w:t>ако отговаря на условият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No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ако е извън тях</w:t>
      </w:r>
      <w:r w:rsidRPr="00916D4B">
        <w:rPr>
          <w:lang w:val="bg-BG"/>
        </w:rPr>
        <w:t>.</w:t>
      </w:r>
    </w:p>
    <w:p w14:paraId="2EFE9DD6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D175C7" w:rsidRPr="00D175C7" w14:paraId="228C2D6B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F9F7E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A7441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CCA3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15F32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1EC7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2EF3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30B0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7E9772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1D3E306" w14:textId="77777777" w:rsidTr="009843A9">
        <w:tc>
          <w:tcPr>
            <w:tcW w:w="736" w:type="dxa"/>
          </w:tcPr>
          <w:p w14:paraId="76B722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6AA3730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80562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7670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BD2901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7EE82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1083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5C7439A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</w:tr>
    </w:tbl>
    <w:p w14:paraId="68B961F3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Насоки</w:t>
      </w:r>
    </w:p>
    <w:p w14:paraId="2AEFA263" w14:textId="77777777" w:rsidR="00D175C7" w:rsidRPr="00D175C7" w:rsidRDefault="00D175C7" w:rsidP="00D175C7">
      <w:pPr>
        <w:pStyle w:val="ac"/>
        <w:numPr>
          <w:ilvl w:val="0"/>
          <w:numId w:val="47"/>
        </w:numPr>
        <w:spacing w:before="40" w:after="40"/>
        <w:rPr>
          <w:lang w:val="bg-BG"/>
        </w:rPr>
      </w:pPr>
      <w:r w:rsidRPr="00D175C7">
        <w:rPr>
          <w:lang w:val="bg-BG"/>
        </w:rPr>
        <w:t>Прочетете едно цяло от конзолата</w:t>
      </w:r>
      <w:r w:rsidRPr="00916D4B">
        <w:rPr>
          <w:lang w:val="bg-BG"/>
        </w:rPr>
        <w:t>:</w:t>
      </w:r>
    </w:p>
    <w:p w14:paraId="46357426" w14:textId="77777777" w:rsidR="00D175C7" w:rsidRPr="00D175C7" w:rsidRDefault="00D175C7" w:rsidP="00D175C7">
      <w:pPr>
        <w:spacing w:before="40" w:after="40"/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C8F0285" wp14:editId="75609B2E">
            <wp:extent cx="2457450" cy="2952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5BAE3" w14:textId="61CCBE7B" w:rsidR="00D175C7" w:rsidRPr="00D175C7" w:rsidRDefault="00D175C7" w:rsidP="00D175C7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175C7">
        <w:rPr>
          <w:lang w:val="bg-BG"/>
        </w:rPr>
        <w:t xml:space="preserve">Проверете дали числот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, </w:t>
      </w:r>
      <w:r w:rsidRPr="00D175C7">
        <w:rPr>
          <w:lang w:val="bg-BG"/>
        </w:rPr>
        <w:t xml:space="preserve">и ако проверката върне </w:t>
      </w:r>
      <w:r w:rsidRPr="00916D4B">
        <w:rPr>
          <w:rStyle w:val="CodeChar"/>
          <w:lang w:val="bg-BG"/>
        </w:rPr>
        <w:t>"</w:t>
      </w:r>
      <w:r w:rsidR="0099798B">
        <w:rPr>
          <w:rStyle w:val="CodeChar"/>
        </w:rPr>
        <w:t>T</w:t>
      </w:r>
      <w:r w:rsidRPr="00D175C7">
        <w:rPr>
          <w:rStyle w:val="CodeChar"/>
        </w:rPr>
        <w:t>rue</w:t>
      </w:r>
      <w:r w:rsidRPr="00916D4B">
        <w:rPr>
          <w:rStyle w:val="CodeChar"/>
          <w:lang w:val="bg-BG"/>
        </w:rPr>
        <w:t>"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на конзолата </w:t>
      </w:r>
      <w:r w:rsidRPr="00916D4B">
        <w:rPr>
          <w:rStyle w:val="CodeChar"/>
          <w:lang w:val="bg-BG"/>
        </w:rPr>
        <w:t>"</w:t>
      </w:r>
      <w:r w:rsidRPr="00D175C7">
        <w:rPr>
          <w:rStyle w:val="CodeChar"/>
        </w:rPr>
        <w:t>Yes</w:t>
      </w:r>
      <w:r w:rsidRPr="00916D4B">
        <w:rPr>
          <w:rStyle w:val="CodeChar"/>
          <w:lang w:val="bg-BG"/>
        </w:rPr>
        <w:t>"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в противен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</w:t>
      </w:r>
      <w:r w:rsidRPr="00916D4B">
        <w:rPr>
          <w:lang w:val="bg-BG"/>
        </w:rPr>
        <w:t>"</w:t>
      </w:r>
      <w:r w:rsidRPr="00D175C7">
        <w:rPr>
          <w:rStyle w:val="CodeChar"/>
        </w:rPr>
        <w:t>No</w:t>
      </w:r>
      <w:r w:rsidRPr="00916D4B">
        <w:rPr>
          <w:lang w:val="bg-BG"/>
        </w:rPr>
        <w:t>".</w:t>
      </w:r>
    </w:p>
    <w:p w14:paraId="55CF4B37" w14:textId="77777777" w:rsidR="00D175C7" w:rsidRPr="00D175C7" w:rsidRDefault="00D175C7" w:rsidP="00D175C7">
      <w:pPr>
        <w:spacing w:before="40" w:after="40"/>
        <w:ind w:left="360" w:firstLine="45"/>
        <w:rPr>
          <w:lang w:val="bg-BG"/>
        </w:rPr>
      </w:pPr>
      <w:r w:rsidRPr="00D175C7">
        <w:rPr>
          <w:noProof/>
        </w:rPr>
        <w:drawing>
          <wp:inline distT="0" distB="0" distL="0" distR="0" wp14:anchorId="162E1F03" wp14:editId="02686DC4">
            <wp:extent cx="4000057" cy="1102631"/>
            <wp:effectExtent l="19050" t="19050" r="19685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9877" cy="11108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6DF563" w14:textId="77777777" w:rsidR="00916D4B" w:rsidRDefault="00916D4B" w:rsidP="00916D4B">
      <w:pPr>
        <w:pStyle w:val="2"/>
        <w:numPr>
          <w:ilvl w:val="0"/>
          <w:numId w:val="40"/>
        </w:numPr>
        <w:rPr>
          <w:lang w:val="bg-BG"/>
        </w:rPr>
      </w:pPr>
      <w:r>
        <w:rPr>
          <w:lang w:val="bg-BG"/>
        </w:rPr>
        <w:t>Работно време</w:t>
      </w:r>
    </w:p>
    <w:p w14:paraId="086B9A2E" w14:textId="77777777" w:rsidR="00916D4B" w:rsidRPr="00B67AA1" w:rsidRDefault="00916D4B" w:rsidP="00916D4B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3068791" w14:textId="77777777" w:rsidR="00916D4B" w:rsidRPr="009A5495" w:rsidRDefault="00916D4B" w:rsidP="00916D4B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075F597A" w14:textId="77777777" w:rsidTr="00B6262A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8B89A3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02C026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64777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5046FDF8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E89FDB7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D74188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2F9AF09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FBCC1A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47DB16" w14:textId="77777777" w:rsidTr="00B6262A">
        <w:trPr>
          <w:trHeight w:val="533"/>
        </w:trPr>
        <w:tc>
          <w:tcPr>
            <w:tcW w:w="1165" w:type="dxa"/>
          </w:tcPr>
          <w:p w14:paraId="6FF85D62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26235E0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35DC16D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7649164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82A8304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1F11A8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9474DB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53C30A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1B6E0311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678720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5BA4723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DACBEDF" w14:textId="77777777" w:rsidR="00916D4B" w:rsidRDefault="00916D4B" w:rsidP="00916D4B">
      <w:pPr>
        <w:pStyle w:val="2"/>
        <w:numPr>
          <w:ilvl w:val="0"/>
          <w:numId w:val="40"/>
        </w:numPr>
        <w:rPr>
          <w:lang w:val="bg-BG"/>
        </w:rPr>
      </w:pPr>
      <w:r>
        <w:rPr>
          <w:lang w:val="bg-BG"/>
        </w:rPr>
        <w:lastRenderedPageBreak/>
        <w:t>Билет за кино</w:t>
      </w:r>
    </w:p>
    <w:p w14:paraId="77234FB8" w14:textId="77777777" w:rsidR="00916D4B" w:rsidRDefault="00916D4B" w:rsidP="00916D4B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916D4B" w:rsidRPr="009A5495" w14:paraId="2A6C9AA2" w14:textId="77777777" w:rsidTr="00B6262A">
        <w:tc>
          <w:tcPr>
            <w:tcW w:w="976" w:type="dxa"/>
            <w:shd w:val="clear" w:color="auto" w:fill="D9D9D9" w:themeFill="background1" w:themeFillShade="D9"/>
          </w:tcPr>
          <w:p w14:paraId="20B63677" w14:textId="77777777" w:rsidR="00916D4B" w:rsidRPr="00C64791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542702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693EE8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9F398C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6FA60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D40F8E3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90BF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916D4B" w:rsidRPr="009A5495" w14:paraId="1408BE29" w14:textId="77777777" w:rsidTr="00B6262A">
        <w:tc>
          <w:tcPr>
            <w:tcW w:w="976" w:type="dxa"/>
            <w:shd w:val="clear" w:color="auto" w:fill="FFFFFF" w:themeFill="background1"/>
          </w:tcPr>
          <w:p w14:paraId="23751085" w14:textId="77777777" w:rsidR="00916D4B" w:rsidRPr="00FB38C3" w:rsidRDefault="00916D4B" w:rsidP="00B6262A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D0785B9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04A1E80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524ECB2D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33D56280" w14:textId="77777777" w:rsidR="00916D4B" w:rsidRPr="009A5495" w:rsidRDefault="00916D4B" w:rsidP="00B6262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1C30AA9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20CE70E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2E73D59B" w14:textId="77777777" w:rsidR="00916D4B" w:rsidRPr="00FB38C3" w:rsidRDefault="00916D4B" w:rsidP="00916D4B">
      <w:pPr>
        <w:rPr>
          <w:lang w:val="bg-BG"/>
        </w:rPr>
      </w:pPr>
    </w:p>
    <w:p w14:paraId="2CD66351" w14:textId="77777777" w:rsidR="00916D4B" w:rsidRPr="009A5495" w:rsidRDefault="00916D4B" w:rsidP="00916D4B">
      <w:pPr>
        <w:pStyle w:val="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af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7DFA84E4" w14:textId="77777777" w:rsidTr="00B6262A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ACE342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E9723BA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742A51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C4030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4B5DD3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F387FA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CB4603C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EDC8C2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3FFC5B21" w14:textId="77777777" w:rsidTr="00B6262A">
        <w:trPr>
          <w:trHeight w:val="320"/>
        </w:trPr>
        <w:tc>
          <w:tcPr>
            <w:tcW w:w="1165" w:type="dxa"/>
          </w:tcPr>
          <w:p w14:paraId="0EC92A46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6677441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9E3BDA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10EE7F11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88D5DC8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52539ABF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6C646A19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34743AE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0C855207" w14:textId="16FEEF0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Плод или зеленчук</w:t>
      </w:r>
    </w:p>
    <w:p w14:paraId="71A8903C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име н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роверява дали е </w:t>
      </w: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или </w:t>
      </w:r>
      <w:r w:rsidRPr="00D175C7">
        <w:rPr>
          <w:b/>
          <w:lang w:val="bg-BG"/>
        </w:rPr>
        <w:t>зеленчук</w:t>
      </w:r>
      <w:r w:rsidRPr="00916D4B">
        <w:rPr>
          <w:lang w:val="bg-BG"/>
        </w:rPr>
        <w:t>.</w:t>
      </w:r>
    </w:p>
    <w:p w14:paraId="6AB248C0" w14:textId="77777777" w:rsidR="00D175C7" w:rsidRPr="00D175C7" w:rsidRDefault="00D175C7" w:rsidP="00D175C7">
      <w:pPr>
        <w:pStyle w:val="ac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Плодовет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banana</w:t>
      </w:r>
      <w:r w:rsidRPr="00916D4B">
        <w:rPr>
          <w:lang w:val="bg-BG"/>
        </w:rPr>
        <w:t xml:space="preserve">, </w:t>
      </w:r>
      <w:r w:rsidRPr="00D175C7">
        <w:rPr>
          <w:b/>
        </w:rPr>
        <w:t>apple</w:t>
      </w:r>
      <w:r w:rsidRPr="00916D4B">
        <w:rPr>
          <w:lang w:val="bg-BG"/>
        </w:rPr>
        <w:t xml:space="preserve">, </w:t>
      </w:r>
      <w:r w:rsidRPr="00D175C7">
        <w:rPr>
          <w:b/>
        </w:rPr>
        <w:t>kiwi</w:t>
      </w:r>
      <w:r w:rsidRPr="00916D4B">
        <w:rPr>
          <w:lang w:val="bg-BG"/>
        </w:rPr>
        <w:t xml:space="preserve">, </w:t>
      </w:r>
      <w:r w:rsidRPr="00D175C7">
        <w:rPr>
          <w:b/>
        </w:rPr>
        <w:t>cherry</w:t>
      </w:r>
      <w:r w:rsidRPr="00916D4B">
        <w:rPr>
          <w:lang w:val="bg-BG"/>
        </w:rPr>
        <w:t xml:space="preserve">, </w:t>
      </w:r>
      <w:r w:rsidRPr="00D175C7">
        <w:rPr>
          <w:b/>
        </w:rPr>
        <w:t>lem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grapes</w:t>
      </w:r>
      <w:r w:rsidRPr="00916D4B">
        <w:rPr>
          <w:b/>
          <w:lang w:val="bg-BG"/>
        </w:rPr>
        <w:t>;</w:t>
      </w:r>
    </w:p>
    <w:p w14:paraId="549DF0CC" w14:textId="77777777" w:rsidR="00D175C7" w:rsidRPr="00D175C7" w:rsidRDefault="00D175C7" w:rsidP="00D175C7">
      <w:pPr>
        <w:pStyle w:val="ac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Зеленчуците </w:t>
      </w:r>
      <w:r w:rsidRPr="00916D4B">
        <w:rPr>
          <w:lang w:val="bg-BG"/>
        </w:rPr>
        <w:t>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tomato</w:t>
      </w:r>
      <w:r w:rsidRPr="00916D4B">
        <w:rPr>
          <w:lang w:val="bg-BG"/>
        </w:rPr>
        <w:t xml:space="preserve">, </w:t>
      </w:r>
      <w:r w:rsidRPr="00D175C7">
        <w:rPr>
          <w:b/>
        </w:rPr>
        <w:t>cucumber</w:t>
      </w:r>
      <w:r w:rsidRPr="00916D4B">
        <w:rPr>
          <w:lang w:val="bg-BG"/>
        </w:rPr>
        <w:t xml:space="preserve">, </w:t>
      </w:r>
      <w:r w:rsidRPr="00D175C7">
        <w:rPr>
          <w:b/>
        </w:rPr>
        <w:t>pepper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carrot</w:t>
      </w:r>
      <w:r w:rsidRPr="00916D4B">
        <w:rPr>
          <w:b/>
          <w:lang w:val="bg-BG"/>
        </w:rPr>
        <w:t>;</w:t>
      </w:r>
    </w:p>
    <w:p w14:paraId="4A2BB666" w14:textId="77777777" w:rsidR="00D175C7" w:rsidRPr="00D175C7" w:rsidRDefault="00D175C7" w:rsidP="00D175C7">
      <w:pPr>
        <w:pStyle w:val="ac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Всички останали са </w:t>
      </w:r>
      <w:r w:rsidRPr="00D175C7">
        <w:t>"</w:t>
      </w:r>
      <w:r w:rsidRPr="00D175C7">
        <w:rPr>
          <w:rStyle w:val="CodeChar"/>
        </w:rPr>
        <w:t>unknown</w:t>
      </w:r>
      <w:r w:rsidRPr="00D175C7">
        <w:t>".</w:t>
      </w:r>
    </w:p>
    <w:p w14:paraId="0A013D4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 се извед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>", 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Style w:val="CodeChar"/>
        </w:rPr>
        <w:t>unknown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според въведения продукт</w:t>
      </w:r>
      <w:r w:rsidRPr="00916D4B">
        <w:rPr>
          <w:lang w:val="bg-BG"/>
        </w:rPr>
        <w:t>.</w:t>
      </w:r>
    </w:p>
    <w:p w14:paraId="6C996912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D175C7" w:rsidRPr="00D175C7" w14:paraId="4E39F3DB" w14:textId="77777777" w:rsidTr="009843A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60B6E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565E6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70EA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7ED13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D0DB76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41964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92DF90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3B865D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2744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778A0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1F6A58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0EFE70" w14:textId="77777777" w:rsidTr="009843A9">
        <w:trPr>
          <w:trHeight w:val="311"/>
        </w:trPr>
        <w:tc>
          <w:tcPr>
            <w:tcW w:w="1017" w:type="dxa"/>
            <w:vAlign w:val="center"/>
          </w:tcPr>
          <w:p w14:paraId="204CF18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42D986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01364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7F8BE52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34E3258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2422A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A51723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3197D89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95CD13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68D2822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6ED79F8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unknown</w:t>
            </w:r>
          </w:p>
        </w:tc>
      </w:tr>
    </w:tbl>
    <w:p w14:paraId="17440228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Невалидно число</w:t>
      </w:r>
    </w:p>
    <w:p w14:paraId="2713687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дено </w:t>
      </w:r>
      <w:r w:rsidRPr="00D175C7">
        <w:rPr>
          <w:b/>
          <w:lang w:val="bg-BG"/>
        </w:rPr>
        <w:t>число е валидн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ако е в диапазона </w:t>
      </w:r>
      <w:r w:rsidRPr="00916D4B">
        <w:rPr>
          <w:lang w:val="bg-BG"/>
        </w:rPr>
        <w:t>[</w:t>
      </w:r>
      <w:r w:rsidRPr="00916D4B">
        <w:rPr>
          <w:b/>
          <w:lang w:val="bg-BG"/>
        </w:rPr>
        <w:t>100</w:t>
      </w:r>
      <w:r w:rsidRPr="00916D4B">
        <w:rPr>
          <w:lang w:val="bg-BG"/>
        </w:rPr>
        <w:t>…</w:t>
      </w:r>
      <w:r w:rsidRPr="00916D4B">
        <w:rPr>
          <w:b/>
          <w:lang w:val="bg-BG"/>
        </w:rPr>
        <w:t>200</w:t>
      </w:r>
      <w:r w:rsidRPr="00916D4B">
        <w:rPr>
          <w:lang w:val="bg-BG"/>
        </w:rPr>
        <w:t xml:space="preserve">] </w:t>
      </w:r>
      <w:r w:rsidRPr="00D175C7">
        <w:rPr>
          <w:lang w:val="bg-BG"/>
        </w:rPr>
        <w:t xml:space="preserve">или е </w:t>
      </w:r>
      <w:r w:rsidRPr="00916D4B">
        <w:rPr>
          <w:b/>
          <w:lang w:val="bg-BG"/>
        </w:rPr>
        <w:t>0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цяло 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invalid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ако въведеното число </w:t>
      </w:r>
      <w:r w:rsidRPr="00D175C7">
        <w:rPr>
          <w:b/>
          <w:lang w:val="bg-BG"/>
        </w:rPr>
        <w:t>не е валидно</w:t>
      </w:r>
      <w:r w:rsidRPr="00916D4B">
        <w:rPr>
          <w:lang w:val="bg-BG"/>
        </w:rPr>
        <w:t xml:space="preserve">. </w:t>
      </w:r>
    </w:p>
    <w:p w14:paraId="2E9C407A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2CF6C79D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3B62639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8932E1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5CBFF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E3E22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60B4ED2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FBE85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60CF0E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9838B1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7BC6C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585767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C1E999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71E7BA8" w14:textId="77777777" w:rsidTr="009843A9">
        <w:tc>
          <w:tcPr>
            <w:tcW w:w="725" w:type="dxa"/>
            <w:vAlign w:val="center"/>
          </w:tcPr>
          <w:p w14:paraId="1254ADC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559A5E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1E34370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42F6C0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3A50C8C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shd w:val="clear" w:color="auto" w:fill="auto"/>
          </w:tcPr>
          <w:p w14:paraId="48341C0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2494F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07449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28424D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9A3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41871AD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77AC108" w14:textId="77777777" w:rsidR="00D175C7" w:rsidRPr="00D175C7" w:rsidRDefault="00D175C7" w:rsidP="00D175C7">
      <w:pPr>
        <w:spacing w:before="0" w:after="0" w:line="240" w:lineRule="auto"/>
        <w:rPr>
          <w:lang w:val="bg-BG"/>
        </w:rPr>
      </w:pPr>
    </w:p>
    <w:tbl>
      <w:tblPr>
        <w:tblStyle w:val="af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0DFA8A16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B4C4A6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68CF9DA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E0AF5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9B29C7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0429D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21322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8F11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A933C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3BC7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D13D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73F99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4B9D615" w14:textId="77777777" w:rsidTr="009843A9">
        <w:tc>
          <w:tcPr>
            <w:tcW w:w="725" w:type="dxa"/>
            <w:vAlign w:val="center"/>
          </w:tcPr>
          <w:p w14:paraId="5F9022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79A47A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BCB1E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601E70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5207BD0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DEC4B3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3D0ED00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7C5076B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E704D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7AB1E5D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15CBC10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856AC9C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Магазин за плодове</w:t>
      </w:r>
    </w:p>
    <w:p w14:paraId="2028B35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Магазин за плодове през </w:t>
      </w:r>
      <w:r w:rsidRPr="00D175C7">
        <w:rPr>
          <w:b/>
          <w:lang w:val="bg-BG"/>
        </w:rPr>
        <w:t>работните дни</w:t>
      </w:r>
      <w:r w:rsidRPr="00D175C7">
        <w:rPr>
          <w:lang w:val="bg-BG"/>
        </w:rPr>
        <w:t xml:space="preserve"> работи на следните </w:t>
      </w:r>
      <w:r w:rsidRPr="00D175C7">
        <w:rPr>
          <w:b/>
          <w:lang w:val="bg-BG"/>
        </w:rPr>
        <w:t>цени</w:t>
      </w:r>
      <w:r w:rsidRPr="00916D4B">
        <w:rPr>
          <w:lang w:val="bg-BG"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7F7518B6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475D6B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BA315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02FBA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7CAF2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58263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EC48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87347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F4412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3AD9A24E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4A41F54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F6A914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653783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1B382E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555AC2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15E0ADF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677F316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15961CC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85</w:t>
            </w:r>
          </w:p>
        </w:tc>
      </w:tr>
    </w:tbl>
    <w:p w14:paraId="4A3458C9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През</w:t>
      </w:r>
      <w:r w:rsidRPr="00D175C7">
        <w:rPr>
          <w:b/>
          <w:lang w:val="bg-BG"/>
        </w:rPr>
        <w:t xml:space="preserve"> събота</w:t>
      </w:r>
      <w:r w:rsidRPr="00D175C7">
        <w:rPr>
          <w:lang w:val="bg-BG"/>
        </w:rPr>
        <w:t xml:space="preserve"> и </w:t>
      </w:r>
      <w:r w:rsidRPr="00D175C7">
        <w:rPr>
          <w:b/>
          <w:lang w:val="bg-BG"/>
        </w:rPr>
        <w:t>неделя</w:t>
      </w:r>
      <w:r w:rsidRPr="00D175C7">
        <w:rPr>
          <w:lang w:val="bg-BG"/>
        </w:rPr>
        <w:t xml:space="preserve"> магазинът работи на </w:t>
      </w:r>
      <w:r w:rsidRPr="00D175C7">
        <w:rPr>
          <w:b/>
          <w:lang w:val="bg-BG"/>
        </w:rPr>
        <w:t>по</w:t>
      </w:r>
      <w:r w:rsidRPr="00D175C7">
        <w:rPr>
          <w:b/>
        </w:rPr>
        <w:t>-</w:t>
      </w:r>
      <w:r w:rsidRPr="00D175C7">
        <w:rPr>
          <w:b/>
          <w:lang w:val="bg-BG"/>
        </w:rPr>
        <w:t>високи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цени</w:t>
      </w:r>
      <w:r w:rsidRPr="00D175C7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35FC65C2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53EF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lastRenderedPageBreak/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6BB08DD3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F3DB9A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E08525A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04C04F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F67290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39E05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04C9BA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54CBD6B8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2ED8824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430A4CC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823" w:type="dxa"/>
          </w:tcPr>
          <w:p w14:paraId="7D308BF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5</w:t>
            </w:r>
          </w:p>
        </w:tc>
        <w:tc>
          <w:tcPr>
            <w:tcW w:w="953" w:type="dxa"/>
            <w:shd w:val="clear" w:color="auto" w:fill="auto"/>
          </w:tcPr>
          <w:p w14:paraId="4A757CF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90</w:t>
            </w:r>
          </w:p>
        </w:tc>
        <w:tc>
          <w:tcPr>
            <w:tcW w:w="716" w:type="dxa"/>
          </w:tcPr>
          <w:p w14:paraId="1848A0B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60</w:t>
            </w:r>
          </w:p>
        </w:tc>
        <w:tc>
          <w:tcPr>
            <w:tcW w:w="716" w:type="dxa"/>
          </w:tcPr>
          <w:p w14:paraId="35499BA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00</w:t>
            </w:r>
          </w:p>
        </w:tc>
        <w:tc>
          <w:tcPr>
            <w:tcW w:w="1214" w:type="dxa"/>
          </w:tcPr>
          <w:p w14:paraId="63E4A74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60</w:t>
            </w:r>
          </w:p>
        </w:tc>
        <w:tc>
          <w:tcPr>
            <w:tcW w:w="923" w:type="dxa"/>
          </w:tcPr>
          <w:p w14:paraId="55F28B0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20</w:t>
            </w:r>
          </w:p>
        </w:tc>
      </w:tr>
    </w:tbl>
    <w:p w14:paraId="2AF92883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>която чете от конзолата следните три променливи</w:t>
      </w:r>
      <w:r w:rsidRPr="00D175C7">
        <w:t xml:space="preserve">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>и пресмята цената според цените от таблиците по</w:t>
      </w:r>
      <w:r w:rsidRPr="00D175C7">
        <w:t>-</w:t>
      </w:r>
      <w:r w:rsidRPr="00D175C7">
        <w:rPr>
          <w:lang w:val="bg-BG"/>
        </w:rPr>
        <w:t>горе</w:t>
      </w:r>
      <w:r w:rsidRPr="00D175C7">
        <w:t>:</w:t>
      </w:r>
    </w:p>
    <w:p w14:paraId="3393F0FF" w14:textId="77777777" w:rsidR="00D175C7" w:rsidRPr="00D175C7" w:rsidRDefault="00D175C7" w:rsidP="00D175C7">
      <w:pPr>
        <w:pStyle w:val="ac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banana / apple / orange / grapefruit / kiwi / pineapple / grapes</w:t>
      </w:r>
      <w:r w:rsidRPr="00D175C7">
        <w:t>;</w:t>
      </w:r>
    </w:p>
    <w:p w14:paraId="4D914472" w14:textId="77777777" w:rsidR="00D175C7" w:rsidRPr="00D175C7" w:rsidRDefault="00D175C7" w:rsidP="00D175C7">
      <w:pPr>
        <w:pStyle w:val="ac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Monday / Tuesday / Wednesday / Thursday / Friday / Saturday / Sunday</w:t>
      </w:r>
      <w:r w:rsidRPr="00D175C7">
        <w:t>;</w:t>
      </w:r>
    </w:p>
    <w:p w14:paraId="58FBB323" w14:textId="77777777" w:rsidR="00D175C7" w:rsidRPr="00D175C7" w:rsidRDefault="00D175C7" w:rsidP="00D175C7">
      <w:pPr>
        <w:pStyle w:val="ac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>).</w:t>
      </w:r>
    </w:p>
    <w:p w14:paraId="4B142ADE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Резултатът да се отпечата </w:t>
      </w:r>
      <w:r w:rsidRPr="00D175C7">
        <w:rPr>
          <w:b/>
          <w:lang w:val="bg-BG"/>
        </w:rPr>
        <w:t xml:space="preserve">закръглен с </w:t>
      </w:r>
      <w:r w:rsidRPr="00916D4B">
        <w:rPr>
          <w:b/>
          <w:lang w:val="bg-BG"/>
        </w:rPr>
        <w:t xml:space="preserve">2 </w:t>
      </w:r>
      <w:r w:rsidRPr="00D175C7">
        <w:rPr>
          <w:b/>
          <w:lang w:val="bg-BG"/>
        </w:rPr>
        <w:t>цифри</w:t>
      </w:r>
      <w:r w:rsidRPr="00D175C7">
        <w:rPr>
          <w:lang w:val="bg-BG"/>
        </w:rPr>
        <w:t xml:space="preserve"> след десетичната точка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. </w:t>
      </w:r>
    </w:p>
    <w:p w14:paraId="5FBD68BA" w14:textId="77777777" w:rsidR="00D175C7" w:rsidRPr="00D175C7" w:rsidRDefault="00D175C7" w:rsidP="00D175C7">
      <w:pPr>
        <w:spacing w:before="120"/>
        <w:rPr>
          <w:lang w:val="bg-BG"/>
        </w:rPr>
      </w:pPr>
    </w:p>
    <w:p w14:paraId="00679EDC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D175C7" w:rsidRPr="00D175C7" w14:paraId="67D68B5B" w14:textId="77777777" w:rsidTr="009843A9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224617F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6133C58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FEF8B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298BB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864E05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FE890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DB96D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63703B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9620C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5744D0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9BC047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04644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C870AB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03B23CE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FBFCC31" w14:textId="77777777" w:rsidTr="009843A9">
        <w:tc>
          <w:tcPr>
            <w:tcW w:w="1133" w:type="dxa"/>
            <w:vAlign w:val="center"/>
          </w:tcPr>
          <w:p w14:paraId="2CAD19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  <w:p w14:paraId="07B505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uesday</w:t>
            </w:r>
          </w:p>
          <w:p w14:paraId="46981B6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545F46F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632F6D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C350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orange</w:t>
            </w:r>
          </w:p>
          <w:p w14:paraId="29D03E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unday</w:t>
            </w:r>
          </w:p>
          <w:p w14:paraId="34FCF4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674EEC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59D0974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248EA9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iwi</w:t>
            </w:r>
          </w:p>
          <w:p w14:paraId="325C949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Monday</w:t>
            </w:r>
          </w:p>
          <w:p w14:paraId="24BD8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150DD1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E34AB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5AE1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grapes</w:t>
            </w:r>
          </w:p>
          <w:p w14:paraId="12F77CF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aturday</w:t>
            </w:r>
          </w:p>
          <w:p w14:paraId="3B8146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6989D07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670FB9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15AB33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  <w:p w14:paraId="6F9B4E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Monday</w:t>
            </w:r>
          </w:p>
          <w:p w14:paraId="342B034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129E84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2C097833" w14:textId="77777777" w:rsidR="00D175C7" w:rsidRPr="00D175C7" w:rsidRDefault="00D175C7" w:rsidP="00D175C7">
      <w:pPr>
        <w:pStyle w:val="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Търговски комисионни</w:t>
      </w:r>
      <w:r w:rsidRPr="00D175C7">
        <w:rPr>
          <w:lang w:val="bg-BG"/>
        </w:rPr>
        <w:tab/>
      </w:r>
    </w:p>
    <w:p w14:paraId="025514DF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Фирма дава следните </w:t>
      </w:r>
      <w:r w:rsidRPr="00D175C7">
        <w:rPr>
          <w:b/>
          <w:lang w:val="bg-BG"/>
        </w:rPr>
        <w:t>комисионни</w:t>
      </w:r>
      <w:r w:rsidRPr="00D175C7">
        <w:rPr>
          <w:lang w:val="bg-BG"/>
        </w:rPr>
        <w:t xml:space="preserve"> на търговците си според </w:t>
      </w:r>
      <w:r w:rsidRPr="00D175C7">
        <w:rPr>
          <w:b/>
          <w:lang w:val="bg-BG"/>
        </w:rPr>
        <w:t>град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в който работят и обема на </w:t>
      </w:r>
      <w:r w:rsidRPr="00D175C7">
        <w:rPr>
          <w:b/>
          <w:lang w:val="bg-BG"/>
        </w:rPr>
        <w:t>продажбите</w:t>
      </w:r>
      <w:r w:rsidRPr="00916D4B">
        <w:rPr>
          <w:lang w:val="bg-BG"/>
        </w:rP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517"/>
        <w:gridCol w:w="1901"/>
        <w:gridCol w:w="2174"/>
        <w:gridCol w:w="1469"/>
      </w:tblGrid>
      <w:tr w:rsidR="00D175C7" w:rsidRPr="00D175C7" w14:paraId="660F8253" w14:textId="77777777" w:rsidTr="009843A9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150E686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Град</w:t>
            </w:r>
          </w:p>
        </w:tc>
        <w:tc>
          <w:tcPr>
            <w:tcW w:w="1517" w:type="dxa"/>
            <w:shd w:val="clear" w:color="auto" w:fill="D9D9D9" w:themeFill="background1" w:themeFillShade="D9"/>
          </w:tcPr>
          <w:p w14:paraId="64C83CDE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0 ≤ s ≤ 500</w:t>
            </w:r>
          </w:p>
        </w:tc>
        <w:tc>
          <w:tcPr>
            <w:tcW w:w="1901" w:type="dxa"/>
            <w:shd w:val="clear" w:color="auto" w:fill="D9D9D9" w:themeFill="background1" w:themeFillShade="D9"/>
          </w:tcPr>
          <w:p w14:paraId="70D3EE6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500 &lt; s ≤ 1 00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0D6D08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1 000 &lt; s ≤ 10 000</w:t>
            </w:r>
          </w:p>
        </w:tc>
        <w:tc>
          <w:tcPr>
            <w:tcW w:w="1469" w:type="dxa"/>
            <w:shd w:val="clear" w:color="auto" w:fill="D9D9D9" w:themeFill="background1" w:themeFillShade="D9"/>
          </w:tcPr>
          <w:p w14:paraId="2AE6747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s &gt; 10 000</w:t>
            </w:r>
          </w:p>
        </w:tc>
      </w:tr>
      <w:tr w:rsidR="00D175C7" w:rsidRPr="00D175C7" w14:paraId="3DB5EE47" w14:textId="77777777" w:rsidTr="009843A9">
        <w:trPr>
          <w:jc w:val="center"/>
        </w:trPr>
        <w:tc>
          <w:tcPr>
            <w:tcW w:w="971" w:type="dxa"/>
          </w:tcPr>
          <w:p w14:paraId="7C079CB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Sofia</w:t>
            </w:r>
          </w:p>
        </w:tc>
        <w:tc>
          <w:tcPr>
            <w:tcW w:w="1517" w:type="dxa"/>
          </w:tcPr>
          <w:p w14:paraId="4B140E4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%</w:t>
            </w:r>
          </w:p>
        </w:tc>
        <w:tc>
          <w:tcPr>
            <w:tcW w:w="1901" w:type="dxa"/>
          </w:tcPr>
          <w:p w14:paraId="5B74353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%</w:t>
            </w:r>
          </w:p>
        </w:tc>
        <w:tc>
          <w:tcPr>
            <w:tcW w:w="2174" w:type="dxa"/>
          </w:tcPr>
          <w:p w14:paraId="142AA27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1469" w:type="dxa"/>
          </w:tcPr>
          <w:p w14:paraId="42A7E2D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</w:tr>
      <w:tr w:rsidR="00D175C7" w:rsidRPr="00D175C7" w14:paraId="335633C3" w14:textId="77777777" w:rsidTr="009843A9">
        <w:trPr>
          <w:jc w:val="center"/>
        </w:trPr>
        <w:tc>
          <w:tcPr>
            <w:tcW w:w="971" w:type="dxa"/>
          </w:tcPr>
          <w:p w14:paraId="0782FF0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Varna</w:t>
            </w:r>
          </w:p>
        </w:tc>
        <w:tc>
          <w:tcPr>
            <w:tcW w:w="1517" w:type="dxa"/>
          </w:tcPr>
          <w:p w14:paraId="477E4BD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5%</w:t>
            </w:r>
          </w:p>
        </w:tc>
        <w:tc>
          <w:tcPr>
            <w:tcW w:w="1901" w:type="dxa"/>
          </w:tcPr>
          <w:p w14:paraId="533150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.5%</w:t>
            </w:r>
          </w:p>
        </w:tc>
        <w:tc>
          <w:tcPr>
            <w:tcW w:w="2174" w:type="dxa"/>
          </w:tcPr>
          <w:p w14:paraId="25E82C9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0%</w:t>
            </w:r>
          </w:p>
        </w:tc>
        <w:tc>
          <w:tcPr>
            <w:tcW w:w="1469" w:type="dxa"/>
          </w:tcPr>
          <w:p w14:paraId="570344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3%</w:t>
            </w:r>
          </w:p>
        </w:tc>
      </w:tr>
      <w:tr w:rsidR="00D175C7" w:rsidRPr="00D175C7" w14:paraId="347AF7BB" w14:textId="77777777" w:rsidTr="009843A9">
        <w:trPr>
          <w:jc w:val="center"/>
        </w:trPr>
        <w:tc>
          <w:tcPr>
            <w:tcW w:w="971" w:type="dxa"/>
          </w:tcPr>
          <w:p w14:paraId="0D0C8A8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Plovdiv</w:t>
            </w:r>
          </w:p>
        </w:tc>
        <w:tc>
          <w:tcPr>
            <w:tcW w:w="1517" w:type="dxa"/>
          </w:tcPr>
          <w:p w14:paraId="352BD4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%</w:t>
            </w:r>
          </w:p>
        </w:tc>
        <w:tc>
          <w:tcPr>
            <w:tcW w:w="1901" w:type="dxa"/>
          </w:tcPr>
          <w:p w14:paraId="6D711E9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2174" w:type="dxa"/>
          </w:tcPr>
          <w:p w14:paraId="27AEE3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  <w:tc>
          <w:tcPr>
            <w:tcW w:w="1469" w:type="dxa"/>
          </w:tcPr>
          <w:p w14:paraId="7B48D75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4.5%</w:t>
            </w:r>
          </w:p>
        </w:tc>
      </w:tr>
    </w:tbl>
    <w:p w14:paraId="6C7E9EF7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Напишете </w:t>
      </w:r>
      <w:r w:rsidRPr="00D175C7">
        <w:rPr>
          <w:b/>
          <w:lang w:val="bg-BG"/>
        </w:rPr>
        <w:t>конзолна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име на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обем на </w:t>
      </w:r>
      <w:r w:rsidRPr="00D175C7">
        <w:rPr>
          <w:b/>
          <w:lang w:val="bg-BG"/>
        </w:rPr>
        <w:t>продажби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изчислява и извежда размера на търговската </w:t>
      </w:r>
      <w:r w:rsidRPr="00D175C7">
        <w:rPr>
          <w:b/>
          <w:lang w:val="bg-BG"/>
        </w:rPr>
        <w:t>комисионна</w:t>
      </w:r>
      <w:r w:rsidRPr="00D175C7">
        <w:rPr>
          <w:lang w:val="bg-BG"/>
        </w:rPr>
        <w:t xml:space="preserve"> според горната таблица</w:t>
      </w:r>
      <w:r w:rsidRPr="00D175C7">
        <w:t xml:space="preserve">. </w:t>
      </w:r>
      <w:r w:rsidRPr="00D175C7">
        <w:rPr>
          <w:lang w:val="bg-BG"/>
        </w:rPr>
        <w:t xml:space="preserve">Резултатът да се изведе форматиран до </w:t>
      </w:r>
      <w:r w:rsidRPr="00D175C7">
        <w:rPr>
          <w:b/>
        </w:rPr>
        <w:t xml:space="preserve">2 </w:t>
      </w:r>
      <w:r w:rsidRPr="00D175C7">
        <w:rPr>
          <w:b/>
          <w:lang w:val="bg-BG"/>
        </w:rPr>
        <w:t>цифри след десетичната точка</w:t>
      </w:r>
      <w:r w:rsidRPr="00D175C7">
        <w:t xml:space="preserve">. </w:t>
      </w:r>
      <w:r w:rsidRPr="00D175C7">
        <w:rPr>
          <w:lang w:val="bg-BG"/>
        </w:rPr>
        <w:t xml:space="preserve">При </w:t>
      </w:r>
      <w:r w:rsidRPr="00D175C7">
        <w:rPr>
          <w:b/>
          <w:lang w:val="bg-BG"/>
        </w:rPr>
        <w:t>невалиден</w:t>
      </w:r>
      <w:r w:rsidRPr="00D175C7">
        <w:rPr>
          <w:lang w:val="bg-BG"/>
        </w:rPr>
        <w:t xml:space="preserve"> град или обем на продажбите </w:t>
      </w:r>
      <w:r w:rsidRPr="00D175C7">
        <w:rPr>
          <w:noProof/>
        </w:rPr>
        <w:t>(</w:t>
      </w:r>
      <w:r w:rsidRPr="00D175C7">
        <w:rPr>
          <w:lang w:val="bg-BG"/>
        </w:rPr>
        <w:t>отрицателно число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да се отпечата </w:t>
      </w:r>
      <w:r w:rsidRPr="00D175C7">
        <w:t>"</w:t>
      </w:r>
      <w:r w:rsidRPr="00D175C7">
        <w:rPr>
          <w:rStyle w:val="CodeChar"/>
        </w:rPr>
        <w:t>error</w:t>
      </w:r>
      <w:r w:rsidRPr="00D175C7">
        <w:t xml:space="preserve">". </w:t>
      </w:r>
    </w:p>
    <w:p w14:paraId="50A5685C" w14:textId="77777777" w:rsidR="00D175C7" w:rsidRPr="00D175C7" w:rsidRDefault="00D175C7" w:rsidP="00D175C7">
      <w:pPr>
        <w:pStyle w:val="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af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D175C7" w:rsidRPr="00D175C7" w14:paraId="0B5BABDA" w14:textId="77777777" w:rsidTr="009843A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A16A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7A3C9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7244F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DCBA94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2A709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2F5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020EE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A78E90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FBF3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4A700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D22ED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2ACFCC2" w14:textId="77777777" w:rsidTr="009843A9">
        <w:tc>
          <w:tcPr>
            <w:tcW w:w="896" w:type="dxa"/>
            <w:vAlign w:val="center"/>
          </w:tcPr>
          <w:p w14:paraId="56DC7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61EB16E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12D9B74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596DE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D9C62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4792B4F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6234F41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85157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0941F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6D8BA1C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20CAB15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2A3F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F59CF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aspichan</w:t>
            </w:r>
          </w:p>
          <w:p w14:paraId="438093C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36B256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5CFE274F" w14:textId="77777777" w:rsidR="00D175C7" w:rsidRPr="00D175C7" w:rsidRDefault="00D175C7" w:rsidP="00D175C7">
      <w:pPr>
        <w:rPr>
          <w:lang w:val="bg-BG"/>
        </w:rPr>
      </w:pPr>
    </w:p>
    <w:p w14:paraId="592EBD29" w14:textId="51658AA2" w:rsidR="00640502" w:rsidRPr="00D175C7" w:rsidRDefault="00640502" w:rsidP="00D175C7">
      <w:pPr>
        <w:rPr>
          <w:lang w:val="bg-BG"/>
        </w:rPr>
      </w:pPr>
    </w:p>
    <w:sectPr w:rsidR="00640502" w:rsidRPr="00D175C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3357EA" w14:textId="77777777" w:rsidR="005B3DA6" w:rsidRDefault="005B3DA6" w:rsidP="008068A2">
      <w:pPr>
        <w:spacing w:after="0" w:line="240" w:lineRule="auto"/>
      </w:pPr>
      <w:r>
        <w:separator/>
      </w:r>
    </w:p>
  </w:endnote>
  <w:endnote w:type="continuationSeparator" w:id="0">
    <w:p w14:paraId="076F1A76" w14:textId="77777777" w:rsidR="005B3DA6" w:rsidRDefault="005B3D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564FE2" w14:textId="77777777" w:rsidR="005B3DA6" w:rsidRDefault="005B3DA6" w:rsidP="008068A2">
      <w:pPr>
        <w:spacing w:after="0" w:line="240" w:lineRule="auto"/>
      </w:pPr>
      <w:r>
        <w:separator/>
      </w:r>
    </w:p>
  </w:footnote>
  <w:footnote w:type="continuationSeparator" w:id="0">
    <w:p w14:paraId="150E1E58" w14:textId="77777777" w:rsidR="005B3DA6" w:rsidRDefault="005B3D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45243"/>
    <w:multiLevelType w:val="multilevel"/>
    <w:tmpl w:val="07801E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06746"/>
    <w:multiLevelType w:val="hybridMultilevel"/>
    <w:tmpl w:val="AC801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A78C8"/>
    <w:multiLevelType w:val="hybridMultilevel"/>
    <w:tmpl w:val="C6E8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5679452">
    <w:abstractNumId w:val="0"/>
  </w:num>
  <w:num w:numId="2" w16cid:durableId="2143694950">
    <w:abstractNumId w:val="49"/>
  </w:num>
  <w:num w:numId="3" w16cid:durableId="853688121">
    <w:abstractNumId w:val="9"/>
  </w:num>
  <w:num w:numId="4" w16cid:durableId="920601305">
    <w:abstractNumId w:val="31"/>
  </w:num>
  <w:num w:numId="5" w16cid:durableId="387925176">
    <w:abstractNumId w:val="33"/>
  </w:num>
  <w:num w:numId="6" w16cid:durableId="2100174183">
    <w:abstractNumId w:val="38"/>
  </w:num>
  <w:num w:numId="7" w16cid:durableId="74131399">
    <w:abstractNumId w:val="4"/>
  </w:num>
  <w:num w:numId="8" w16cid:durableId="1020088196">
    <w:abstractNumId w:val="8"/>
  </w:num>
  <w:num w:numId="9" w16cid:durableId="308948755">
    <w:abstractNumId w:val="29"/>
  </w:num>
  <w:num w:numId="10" w16cid:durableId="16635051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73186791">
    <w:abstractNumId w:val="5"/>
  </w:num>
  <w:num w:numId="12" w16cid:durableId="259021737">
    <w:abstractNumId w:val="20"/>
  </w:num>
  <w:num w:numId="13" w16cid:durableId="1846508200">
    <w:abstractNumId w:val="2"/>
  </w:num>
  <w:num w:numId="14" w16cid:durableId="680665285">
    <w:abstractNumId w:val="37"/>
  </w:num>
  <w:num w:numId="15" w16cid:durableId="772094457">
    <w:abstractNumId w:val="10"/>
  </w:num>
  <w:num w:numId="16" w16cid:durableId="891695448">
    <w:abstractNumId w:val="42"/>
  </w:num>
  <w:num w:numId="17" w16cid:durableId="1090808641">
    <w:abstractNumId w:val="30"/>
  </w:num>
  <w:num w:numId="18" w16cid:durableId="1188298810">
    <w:abstractNumId w:val="47"/>
  </w:num>
  <w:num w:numId="19" w16cid:durableId="1485506181">
    <w:abstractNumId w:val="39"/>
  </w:num>
  <w:num w:numId="20" w16cid:durableId="998922079">
    <w:abstractNumId w:val="19"/>
  </w:num>
  <w:num w:numId="21" w16cid:durableId="85927461">
    <w:abstractNumId w:val="36"/>
  </w:num>
  <w:num w:numId="22" w16cid:durableId="1333872919">
    <w:abstractNumId w:val="12"/>
  </w:num>
  <w:num w:numId="23" w16cid:durableId="476916141">
    <w:abstractNumId w:val="15"/>
  </w:num>
  <w:num w:numId="24" w16cid:durableId="1304460945">
    <w:abstractNumId w:val="3"/>
  </w:num>
  <w:num w:numId="25" w16cid:durableId="1964068095">
    <w:abstractNumId w:val="7"/>
  </w:num>
  <w:num w:numId="26" w16cid:durableId="904493678">
    <w:abstractNumId w:val="17"/>
  </w:num>
  <w:num w:numId="27" w16cid:durableId="743066258">
    <w:abstractNumId w:val="41"/>
  </w:num>
  <w:num w:numId="28" w16cid:durableId="2061130451">
    <w:abstractNumId w:val="18"/>
  </w:num>
  <w:num w:numId="29" w16cid:durableId="976303201">
    <w:abstractNumId w:val="46"/>
  </w:num>
  <w:num w:numId="30" w16cid:durableId="579364290">
    <w:abstractNumId w:val="21"/>
  </w:num>
  <w:num w:numId="31" w16cid:durableId="1630936778">
    <w:abstractNumId w:val="11"/>
  </w:num>
  <w:num w:numId="32" w16cid:durableId="2120643334">
    <w:abstractNumId w:val="40"/>
  </w:num>
  <w:num w:numId="33" w16cid:durableId="11383">
    <w:abstractNumId w:val="43"/>
  </w:num>
  <w:num w:numId="34" w16cid:durableId="106505293">
    <w:abstractNumId w:val="26"/>
  </w:num>
  <w:num w:numId="35" w16cid:durableId="1797403389">
    <w:abstractNumId w:val="45"/>
  </w:num>
  <w:num w:numId="36" w16cid:durableId="319383139">
    <w:abstractNumId w:val="6"/>
  </w:num>
  <w:num w:numId="37" w16cid:durableId="1881479465">
    <w:abstractNumId w:val="23"/>
  </w:num>
  <w:num w:numId="38" w16cid:durableId="1609311719">
    <w:abstractNumId w:val="14"/>
  </w:num>
  <w:num w:numId="39" w16cid:durableId="444345428">
    <w:abstractNumId w:val="34"/>
  </w:num>
  <w:num w:numId="40" w16cid:durableId="1667241909">
    <w:abstractNumId w:val="25"/>
  </w:num>
  <w:num w:numId="41" w16cid:durableId="940843031">
    <w:abstractNumId w:val="1"/>
  </w:num>
  <w:num w:numId="42" w16cid:durableId="2024548115">
    <w:abstractNumId w:val="16"/>
  </w:num>
  <w:num w:numId="43" w16cid:durableId="22218037">
    <w:abstractNumId w:val="32"/>
  </w:num>
  <w:num w:numId="44" w16cid:durableId="1971667402">
    <w:abstractNumId w:val="28"/>
  </w:num>
  <w:num w:numId="45" w16cid:durableId="107314961">
    <w:abstractNumId w:val="22"/>
  </w:num>
  <w:num w:numId="46" w16cid:durableId="605188810">
    <w:abstractNumId w:val="24"/>
  </w:num>
  <w:num w:numId="47" w16cid:durableId="1543129965">
    <w:abstractNumId w:val="27"/>
  </w:num>
  <w:num w:numId="48" w16cid:durableId="1660113112">
    <w:abstractNumId w:val="44"/>
  </w:num>
  <w:num w:numId="49" w16cid:durableId="1157651874">
    <w:abstractNumId w:val="48"/>
  </w:num>
  <w:num w:numId="50" w16cid:durableId="28921292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7A0NDc2NDGzMDZW0lEKTi0uzszPAykwrAUALFC5PywAAAA="/>
  </w:docVars>
  <w:rsids>
    <w:rsidRoot w:val="008068A2"/>
    <w:rsid w:val="000006BB"/>
    <w:rsid w:val="00002C1C"/>
    <w:rsid w:val="00007044"/>
    <w:rsid w:val="000101FB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42B7"/>
    <w:rsid w:val="001D50AE"/>
    <w:rsid w:val="001E1161"/>
    <w:rsid w:val="001E3FEF"/>
    <w:rsid w:val="00202683"/>
    <w:rsid w:val="00215FCE"/>
    <w:rsid w:val="002326A7"/>
    <w:rsid w:val="00232E7D"/>
    <w:rsid w:val="0026032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A92"/>
    <w:rsid w:val="0047331A"/>
    <w:rsid w:val="0047640B"/>
    <w:rsid w:val="0047644B"/>
    <w:rsid w:val="00476D4B"/>
    <w:rsid w:val="00491748"/>
    <w:rsid w:val="00497B80"/>
    <w:rsid w:val="004A7E77"/>
    <w:rsid w:val="004B0253"/>
    <w:rsid w:val="004C0A80"/>
    <w:rsid w:val="004D03E1"/>
    <w:rsid w:val="004D29A9"/>
    <w:rsid w:val="004E0D4F"/>
    <w:rsid w:val="004E4C1E"/>
    <w:rsid w:val="004F745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A6"/>
    <w:rsid w:val="005C131C"/>
    <w:rsid w:val="005C6A24"/>
    <w:rsid w:val="005D43B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E7A"/>
    <w:rsid w:val="00695634"/>
    <w:rsid w:val="006A2531"/>
    <w:rsid w:val="006D239A"/>
    <w:rsid w:val="006E1302"/>
    <w:rsid w:val="006E2245"/>
    <w:rsid w:val="006E4C17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D4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98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0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631"/>
    <w:rsid w:val="00BB5B10"/>
    <w:rsid w:val="00BC56D6"/>
    <w:rsid w:val="00BE399E"/>
    <w:rsid w:val="00BE577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5C7"/>
    <w:rsid w:val="00D22895"/>
    <w:rsid w:val="00D22BC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80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BC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10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advanced-lab/241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CD712-C7A1-47A6-8CC5-3FA2A9623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6</Pages>
  <Words>1122</Words>
  <Characters>640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3</cp:revision>
  <cp:lastPrinted>2015-10-26T22:35:00Z</cp:lastPrinted>
  <dcterms:created xsi:type="dcterms:W3CDTF">2019-11-12T12:29:00Z</dcterms:created>
  <dcterms:modified xsi:type="dcterms:W3CDTF">2024-08-12T13:29:00Z</dcterms:modified>
  <cp:category>programming; education; software engineering; software development</cp:category>
</cp:coreProperties>
</file>